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13B4" w:rsidRPr="00585AD4" w:rsidRDefault="00D713B4" w:rsidP="00D713B4">
      <w:pPr>
        <w:ind w:left="420"/>
        <w:jc w:val="center"/>
        <w:rPr>
          <w:b/>
        </w:rPr>
      </w:pPr>
      <w:r w:rsidRPr="00585AD4">
        <w:rPr>
          <w:b/>
        </w:rPr>
        <w:t xml:space="preserve">Załącznik 2. Oświadczenie o braku finansowania </w:t>
      </w:r>
      <w:r>
        <w:rPr>
          <w:b/>
        </w:rPr>
        <w:t xml:space="preserve">proponowanych </w:t>
      </w:r>
      <w:r w:rsidRPr="00585AD4">
        <w:rPr>
          <w:b/>
        </w:rPr>
        <w:t>prac badawczych z innych źródeł</w:t>
      </w: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spacing w:line="360" w:lineRule="auto"/>
        <w:jc w:val="both"/>
      </w:pPr>
      <w:r w:rsidRPr="00585AD4">
        <w:t>Dane wnioskodawcy:                                                                         Tarnów, ........................ r.</w:t>
      </w:r>
    </w:p>
    <w:p w:rsidR="00D713B4" w:rsidRPr="00585AD4" w:rsidRDefault="00D713B4" w:rsidP="00D713B4">
      <w:pPr>
        <w:spacing w:line="360" w:lineRule="auto"/>
        <w:jc w:val="both"/>
      </w:pPr>
      <w:r w:rsidRPr="00585AD4">
        <w:t>.........................................................</w:t>
      </w:r>
    </w:p>
    <w:p w:rsidR="00D713B4" w:rsidRPr="00585AD4" w:rsidRDefault="00D713B4" w:rsidP="00D713B4">
      <w:pPr>
        <w:spacing w:line="360" w:lineRule="auto"/>
        <w:jc w:val="both"/>
        <w:rPr>
          <w:b/>
        </w:rPr>
      </w:pPr>
      <w:r w:rsidRPr="00585AD4">
        <w:t>.........................................................</w:t>
      </w:r>
    </w:p>
    <w:p w:rsidR="00D713B4" w:rsidRPr="00585AD4" w:rsidRDefault="00D713B4" w:rsidP="00D713B4">
      <w:pPr>
        <w:spacing w:line="360" w:lineRule="auto"/>
        <w:jc w:val="both"/>
      </w:pPr>
      <w:r w:rsidRPr="00585AD4">
        <w:t>.........................................................</w:t>
      </w:r>
      <w:r w:rsidRPr="00585AD4">
        <w:tab/>
      </w:r>
      <w:r w:rsidRPr="00585AD4">
        <w:tab/>
      </w:r>
      <w:r w:rsidRPr="00585AD4">
        <w:tab/>
        <w:t xml:space="preserve">      </w:t>
      </w:r>
    </w:p>
    <w:p w:rsidR="00D713B4" w:rsidRPr="00585AD4" w:rsidRDefault="00D713B4" w:rsidP="00D713B4">
      <w:pPr>
        <w:ind w:left="420"/>
        <w:jc w:val="both"/>
        <w:rPr>
          <w:sz w:val="20"/>
          <w:szCs w:val="20"/>
        </w:rPr>
      </w:pPr>
    </w:p>
    <w:p w:rsidR="00D713B4" w:rsidRPr="00585AD4" w:rsidRDefault="00D713B4" w:rsidP="00D713B4">
      <w:pPr>
        <w:ind w:left="420"/>
        <w:jc w:val="both"/>
        <w:rPr>
          <w:sz w:val="20"/>
          <w:szCs w:val="20"/>
        </w:rPr>
      </w:pPr>
    </w:p>
    <w:p w:rsidR="00D713B4" w:rsidRPr="00585AD4" w:rsidRDefault="00D713B4" w:rsidP="00D713B4"/>
    <w:p w:rsidR="00D713B4" w:rsidRPr="00585AD4" w:rsidRDefault="00D713B4" w:rsidP="00D713B4"/>
    <w:p w:rsidR="00D713B4" w:rsidRPr="00585AD4" w:rsidRDefault="00D713B4" w:rsidP="00D713B4">
      <w:pPr>
        <w:pStyle w:val="Nagwek1"/>
        <w:jc w:val="center"/>
        <w:rPr>
          <w:rFonts w:ascii="Times New Roman" w:hAnsi="Times New Roman"/>
          <w:sz w:val="24"/>
          <w:szCs w:val="24"/>
        </w:rPr>
      </w:pPr>
      <w:r w:rsidRPr="00585AD4">
        <w:rPr>
          <w:rFonts w:ascii="Times New Roman" w:hAnsi="Times New Roman"/>
          <w:sz w:val="24"/>
          <w:szCs w:val="24"/>
        </w:rPr>
        <w:t xml:space="preserve">OŚWIADCZENIE </w:t>
      </w:r>
    </w:p>
    <w:p w:rsidR="00D713B4" w:rsidRPr="00585AD4" w:rsidRDefault="00D713B4" w:rsidP="00D713B4">
      <w:pPr>
        <w:rPr>
          <w:b/>
          <w:spacing w:val="20"/>
        </w:rPr>
      </w:pPr>
    </w:p>
    <w:p w:rsidR="00D713B4" w:rsidRPr="00585AD4" w:rsidRDefault="00D713B4" w:rsidP="00D713B4">
      <w:pPr>
        <w:jc w:val="center"/>
        <w:rPr>
          <w:b/>
          <w:spacing w:val="20"/>
        </w:rPr>
      </w:pPr>
    </w:p>
    <w:p w:rsidR="00D713B4" w:rsidRPr="00585AD4" w:rsidRDefault="00D713B4" w:rsidP="00D713B4">
      <w:pPr>
        <w:spacing w:line="360" w:lineRule="auto"/>
        <w:jc w:val="both"/>
      </w:pPr>
      <w:r w:rsidRPr="00585AD4">
        <w:rPr>
          <w:spacing w:val="20"/>
        </w:rPr>
        <w:tab/>
      </w:r>
      <w:r w:rsidRPr="00585AD4">
        <w:t>W związku z otrzymaniem dofinansowania prac badawczych prowadzonych w Państwowej Wyższej Szkole Zawodowej w Tarnowie  oświadczam, że projekt badawczy pn. ................................................................nie jest finansowany z innych źródeł.</w:t>
      </w: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pStyle w:val="Tekstpodstawowy"/>
        <w:spacing w:line="360" w:lineRule="auto"/>
        <w:ind w:firstLine="709"/>
      </w:pPr>
    </w:p>
    <w:p w:rsidR="00D713B4" w:rsidRPr="00585AD4" w:rsidRDefault="00D713B4" w:rsidP="00D713B4">
      <w:pPr>
        <w:ind w:left="4320" w:firstLine="720"/>
        <w:jc w:val="center"/>
        <w:rPr>
          <w:spacing w:val="20"/>
        </w:rPr>
      </w:pPr>
    </w:p>
    <w:p w:rsidR="00D713B4" w:rsidRPr="00585AD4" w:rsidRDefault="00D713B4" w:rsidP="00D713B4">
      <w:pPr>
        <w:ind w:left="4320" w:firstLine="720"/>
        <w:jc w:val="center"/>
      </w:pPr>
      <w:r w:rsidRPr="00585AD4">
        <w:rPr>
          <w:spacing w:val="20"/>
        </w:rPr>
        <w:tab/>
      </w:r>
      <w:r w:rsidRPr="00585AD4">
        <w:rPr>
          <w:spacing w:val="20"/>
        </w:rPr>
        <w:tab/>
      </w:r>
      <w:r w:rsidRPr="00585AD4">
        <w:rPr>
          <w:spacing w:val="20"/>
        </w:rPr>
        <w:tab/>
      </w:r>
      <w:r w:rsidRPr="00585AD4">
        <w:rPr>
          <w:spacing w:val="20"/>
        </w:rPr>
        <w:tab/>
      </w:r>
      <w:r w:rsidRPr="00585AD4">
        <w:rPr>
          <w:spacing w:val="20"/>
        </w:rPr>
        <w:tab/>
        <w:t xml:space="preserve">               </w:t>
      </w:r>
      <w:r w:rsidRPr="00585AD4">
        <w:t>………………………….............................</w:t>
      </w:r>
    </w:p>
    <w:p w:rsidR="00D713B4" w:rsidRPr="00585AD4" w:rsidRDefault="00D713B4" w:rsidP="00D713B4">
      <w:pPr>
        <w:ind w:left="420"/>
        <w:jc w:val="both"/>
      </w:pPr>
      <w:r w:rsidRPr="00585AD4">
        <w:t xml:space="preserve">                                                                               podpis wnioskodawcy</w:t>
      </w:r>
    </w:p>
    <w:p w:rsidR="00D713B4" w:rsidRPr="00585AD4" w:rsidRDefault="00D713B4" w:rsidP="00D713B4">
      <w:pPr>
        <w:ind w:left="420"/>
        <w:jc w:val="both"/>
      </w:pPr>
    </w:p>
    <w:p w:rsidR="00D713B4" w:rsidRPr="00585AD4" w:rsidRDefault="00D713B4" w:rsidP="00D713B4">
      <w:pPr>
        <w:ind w:left="4320" w:firstLine="720"/>
      </w:pPr>
    </w:p>
    <w:p w:rsidR="00D713B4" w:rsidRPr="00585AD4" w:rsidRDefault="00D713B4" w:rsidP="00D713B4">
      <w:pPr>
        <w:ind w:left="4320" w:firstLine="720"/>
      </w:pP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spacing w:line="360" w:lineRule="auto"/>
        <w:jc w:val="both"/>
      </w:pPr>
    </w:p>
    <w:p w:rsidR="00D713B4" w:rsidRPr="00585AD4" w:rsidRDefault="00D713B4" w:rsidP="00D713B4">
      <w:pPr>
        <w:ind w:left="420"/>
        <w:jc w:val="center"/>
        <w:rPr>
          <w:b/>
        </w:rPr>
      </w:pPr>
      <w:bookmarkStart w:id="0" w:name="_GoBack"/>
      <w:bookmarkEnd w:id="0"/>
      <w:r w:rsidRPr="00585AD4">
        <w:rPr>
          <w:b/>
        </w:rPr>
        <w:lastRenderedPageBreak/>
        <w:t xml:space="preserve">Załącznik </w:t>
      </w:r>
      <w:r>
        <w:rPr>
          <w:b/>
        </w:rPr>
        <w:t>3</w:t>
      </w:r>
      <w:r w:rsidRPr="00585AD4">
        <w:rPr>
          <w:b/>
        </w:rPr>
        <w:t xml:space="preserve">. Oświadczenie o braku finansowania </w:t>
      </w:r>
      <w:r>
        <w:rPr>
          <w:b/>
        </w:rPr>
        <w:t xml:space="preserve">proponowanych </w:t>
      </w:r>
      <w:r w:rsidRPr="00585AD4">
        <w:rPr>
          <w:b/>
        </w:rPr>
        <w:t>prac badawczych z innych źródeł</w:t>
      </w: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ind w:left="420"/>
        <w:jc w:val="both"/>
        <w:rPr>
          <w:b/>
        </w:rPr>
      </w:pPr>
    </w:p>
    <w:p w:rsidR="00D713B4" w:rsidRPr="00585AD4" w:rsidRDefault="00D713B4" w:rsidP="00D713B4">
      <w:pPr>
        <w:spacing w:line="360" w:lineRule="auto"/>
        <w:jc w:val="both"/>
      </w:pPr>
      <w:r w:rsidRPr="00585AD4">
        <w:t>Dane wnioskodawcy:                                                                         Tarnów, ........................ r.</w:t>
      </w:r>
    </w:p>
    <w:p w:rsidR="00D713B4" w:rsidRPr="00585AD4" w:rsidRDefault="00D713B4" w:rsidP="00D713B4">
      <w:pPr>
        <w:spacing w:line="360" w:lineRule="auto"/>
        <w:jc w:val="both"/>
      </w:pPr>
      <w:r w:rsidRPr="00585AD4">
        <w:t>.........................................................</w:t>
      </w:r>
    </w:p>
    <w:p w:rsidR="00D713B4" w:rsidRPr="00585AD4" w:rsidRDefault="00D713B4" w:rsidP="00D713B4">
      <w:pPr>
        <w:spacing w:line="360" w:lineRule="auto"/>
        <w:jc w:val="both"/>
        <w:rPr>
          <w:b/>
        </w:rPr>
      </w:pPr>
      <w:r w:rsidRPr="00585AD4">
        <w:t>.........................................................</w:t>
      </w:r>
    </w:p>
    <w:p w:rsidR="00D713B4" w:rsidRPr="00585AD4" w:rsidRDefault="00D713B4" w:rsidP="00D713B4">
      <w:pPr>
        <w:spacing w:line="360" w:lineRule="auto"/>
        <w:jc w:val="both"/>
      </w:pPr>
      <w:r w:rsidRPr="00585AD4">
        <w:t>.........................................................</w:t>
      </w:r>
      <w:r w:rsidRPr="00585AD4">
        <w:tab/>
      </w:r>
      <w:r w:rsidRPr="00585AD4">
        <w:tab/>
      </w:r>
      <w:r w:rsidRPr="00585AD4">
        <w:tab/>
        <w:t xml:space="preserve">      </w:t>
      </w:r>
    </w:p>
    <w:p w:rsidR="00D713B4" w:rsidRPr="00585AD4" w:rsidRDefault="00D713B4" w:rsidP="00D713B4">
      <w:pPr>
        <w:ind w:left="420"/>
        <w:jc w:val="both"/>
        <w:rPr>
          <w:sz w:val="20"/>
          <w:szCs w:val="20"/>
        </w:rPr>
      </w:pPr>
    </w:p>
    <w:p w:rsidR="00D713B4" w:rsidRPr="00585AD4" w:rsidRDefault="00D713B4" w:rsidP="00D713B4">
      <w:pPr>
        <w:ind w:left="420"/>
        <w:jc w:val="both"/>
        <w:rPr>
          <w:sz w:val="20"/>
          <w:szCs w:val="20"/>
        </w:rPr>
      </w:pPr>
    </w:p>
    <w:p w:rsidR="00D713B4" w:rsidRPr="00585AD4" w:rsidRDefault="00D713B4" w:rsidP="00D713B4"/>
    <w:p w:rsidR="00D713B4" w:rsidRPr="00585AD4" w:rsidRDefault="00D713B4" w:rsidP="00D713B4"/>
    <w:p w:rsidR="00D713B4" w:rsidRPr="00585AD4" w:rsidRDefault="00D713B4" w:rsidP="00D713B4">
      <w:pPr>
        <w:pStyle w:val="Nagwek1"/>
        <w:jc w:val="center"/>
        <w:rPr>
          <w:rFonts w:ascii="Times New Roman" w:hAnsi="Times New Roman"/>
          <w:sz w:val="24"/>
          <w:szCs w:val="24"/>
        </w:rPr>
      </w:pPr>
      <w:r w:rsidRPr="00585AD4">
        <w:rPr>
          <w:rFonts w:ascii="Times New Roman" w:hAnsi="Times New Roman"/>
          <w:sz w:val="24"/>
          <w:szCs w:val="24"/>
        </w:rPr>
        <w:t xml:space="preserve">OŚWIADCZENIE </w:t>
      </w:r>
    </w:p>
    <w:p w:rsidR="00D713B4" w:rsidRPr="00CC060D" w:rsidRDefault="00D713B4" w:rsidP="00D713B4">
      <w:pPr>
        <w:spacing w:before="100" w:beforeAutospacing="1" w:after="100" w:afterAutospacing="1" w:line="360" w:lineRule="auto"/>
        <w:rPr>
          <w:color w:val="000000"/>
          <w:lang w:eastAsia="en-AU"/>
        </w:rPr>
      </w:pPr>
      <w:r w:rsidRPr="00CC060D">
        <w:rPr>
          <w:color w:val="000000"/>
          <w:lang w:eastAsia="en-AU"/>
        </w:rPr>
        <w:t>Oświadczam, że:</w:t>
      </w:r>
    </w:p>
    <w:p w:rsidR="00D713B4" w:rsidRPr="00CC060D" w:rsidRDefault="00D713B4" w:rsidP="00D713B4">
      <w:pPr>
        <w:numPr>
          <w:ilvl w:val="1"/>
          <w:numId w:val="2"/>
        </w:numPr>
        <w:spacing w:before="100" w:beforeAutospacing="1" w:after="100" w:afterAutospacing="1" w:line="360" w:lineRule="auto"/>
        <w:rPr>
          <w:color w:val="000000"/>
          <w:lang w:eastAsia="en-AU"/>
        </w:rPr>
      </w:pPr>
      <w:r w:rsidRPr="00CC060D">
        <w:rPr>
          <w:color w:val="000000"/>
          <w:lang w:eastAsia="en-AU"/>
        </w:rPr>
        <w:t>jestem </w:t>
      </w:r>
      <w:r w:rsidRPr="00CC060D">
        <w:rPr>
          <w:color w:val="000000"/>
          <w:u w:val="single"/>
          <w:lang w:eastAsia="en-AU"/>
        </w:rPr>
        <w:t>autorem</w:t>
      </w:r>
      <w:r w:rsidRPr="00CC060D">
        <w:rPr>
          <w:color w:val="000000"/>
          <w:lang w:eastAsia="en-AU"/>
        </w:rPr>
        <w:t>/</w:t>
      </w:r>
      <w:r w:rsidRPr="00CC060D">
        <w:rPr>
          <w:color w:val="000000"/>
          <w:u w:val="single"/>
          <w:lang w:eastAsia="en-AU"/>
        </w:rPr>
        <w:t>współautorem</w:t>
      </w:r>
      <w:r w:rsidRPr="00CC060D">
        <w:rPr>
          <w:color w:val="000000"/>
          <w:lang w:eastAsia="en-AU"/>
        </w:rPr>
        <w:t> projektu badawczego w niniejszym wniosku,</w:t>
      </w:r>
    </w:p>
    <w:p w:rsidR="00D713B4" w:rsidRPr="00CC060D" w:rsidRDefault="00D713B4" w:rsidP="00D713B4">
      <w:pPr>
        <w:numPr>
          <w:ilvl w:val="1"/>
          <w:numId w:val="2"/>
        </w:numPr>
        <w:spacing w:before="100" w:beforeAutospacing="1" w:after="100" w:afterAutospacing="1" w:line="360" w:lineRule="auto"/>
        <w:jc w:val="both"/>
        <w:rPr>
          <w:color w:val="000000"/>
          <w:lang w:eastAsia="en-AU"/>
        </w:rPr>
      </w:pPr>
      <w:r w:rsidRPr="00CC060D">
        <w:rPr>
          <w:color w:val="000000"/>
          <w:lang w:eastAsia="en-AU"/>
        </w:rPr>
        <w:t>zapoznałam/em się z treścią </w:t>
      </w:r>
      <w:r w:rsidRPr="00CC060D">
        <w:rPr>
          <w:i/>
          <w:iCs/>
          <w:color w:val="000000"/>
          <w:lang w:eastAsia="en-AU"/>
        </w:rPr>
        <w:t xml:space="preserve">Kodeksu Etyki Pracownika Naukowego </w:t>
      </w:r>
      <w:r w:rsidRPr="00CC060D">
        <w:rPr>
          <w:iCs/>
          <w:color w:val="000000"/>
          <w:lang w:eastAsia="en-AU"/>
        </w:rPr>
        <w:t xml:space="preserve">oraz wytycznymi </w:t>
      </w:r>
      <w:proofErr w:type="spellStart"/>
      <w:r w:rsidRPr="00CC060D">
        <w:rPr>
          <w:iCs/>
          <w:color w:val="000000"/>
          <w:lang w:eastAsia="en-AU"/>
        </w:rPr>
        <w:t>MNiSW</w:t>
      </w:r>
      <w:proofErr w:type="spellEnd"/>
      <w:r w:rsidRPr="00CC060D">
        <w:rPr>
          <w:iCs/>
          <w:color w:val="000000"/>
          <w:lang w:eastAsia="en-AU"/>
        </w:rPr>
        <w:t xml:space="preserve"> nt. </w:t>
      </w:r>
      <w:r w:rsidRPr="00CC060D">
        <w:rPr>
          <w:i/>
          <w:iCs/>
          <w:color w:val="000000"/>
          <w:lang w:eastAsia="en-AU"/>
        </w:rPr>
        <w:t xml:space="preserve">Rzetelności w badaniach naukowych oraz poszanowania własności intelektualnej, </w:t>
      </w:r>
      <w:r w:rsidRPr="00CC060D">
        <w:rPr>
          <w:iCs/>
          <w:color w:val="000000"/>
          <w:lang w:eastAsia="en-AU"/>
        </w:rPr>
        <w:t>dostępnymi na stornie Działu Badań Naukowych.</w:t>
      </w:r>
    </w:p>
    <w:p w:rsidR="00D713B4" w:rsidRDefault="00D713B4" w:rsidP="00D713B4">
      <w:pPr>
        <w:spacing w:line="360" w:lineRule="auto"/>
        <w:jc w:val="both"/>
      </w:pPr>
    </w:p>
    <w:p w:rsidR="00D713B4" w:rsidRDefault="00D713B4" w:rsidP="00D713B4">
      <w:pPr>
        <w:ind w:left="4320" w:firstLine="720"/>
        <w:jc w:val="center"/>
        <w:rPr>
          <w:spacing w:val="20"/>
        </w:rPr>
      </w:pPr>
      <w:r w:rsidRPr="00585AD4">
        <w:rPr>
          <w:spacing w:val="20"/>
        </w:rPr>
        <w:tab/>
      </w:r>
    </w:p>
    <w:p w:rsidR="00D713B4" w:rsidRDefault="00D713B4" w:rsidP="00D713B4">
      <w:pPr>
        <w:ind w:left="4320" w:firstLine="720"/>
        <w:jc w:val="center"/>
        <w:rPr>
          <w:spacing w:val="20"/>
        </w:rPr>
      </w:pPr>
    </w:p>
    <w:p w:rsidR="00D713B4" w:rsidRDefault="00D713B4" w:rsidP="00D713B4">
      <w:pPr>
        <w:ind w:left="4320" w:firstLine="720"/>
        <w:jc w:val="center"/>
        <w:rPr>
          <w:spacing w:val="20"/>
        </w:rPr>
      </w:pPr>
    </w:p>
    <w:p w:rsidR="00D713B4" w:rsidRPr="00585AD4" w:rsidRDefault="00D713B4" w:rsidP="00D713B4">
      <w:pPr>
        <w:ind w:left="4320" w:firstLine="720"/>
        <w:jc w:val="center"/>
      </w:pPr>
      <w:r w:rsidRPr="00585AD4">
        <w:rPr>
          <w:spacing w:val="20"/>
        </w:rPr>
        <w:tab/>
      </w:r>
      <w:r w:rsidRPr="00585AD4">
        <w:rPr>
          <w:spacing w:val="20"/>
        </w:rPr>
        <w:tab/>
      </w:r>
      <w:r w:rsidRPr="00585AD4">
        <w:rPr>
          <w:spacing w:val="20"/>
        </w:rPr>
        <w:tab/>
      </w:r>
      <w:r w:rsidRPr="00585AD4">
        <w:rPr>
          <w:spacing w:val="20"/>
        </w:rPr>
        <w:tab/>
        <w:t xml:space="preserve">               </w:t>
      </w:r>
      <w:r w:rsidRPr="00585AD4">
        <w:t>………………………….............................</w:t>
      </w:r>
    </w:p>
    <w:p w:rsidR="00D713B4" w:rsidRPr="00585AD4" w:rsidRDefault="00D713B4" w:rsidP="00D713B4">
      <w:pPr>
        <w:ind w:left="420"/>
        <w:jc w:val="both"/>
      </w:pPr>
      <w:r w:rsidRPr="00585AD4">
        <w:t xml:space="preserve">                                                                               podpis wnioskodawcy</w:t>
      </w:r>
    </w:p>
    <w:p w:rsidR="0099790E" w:rsidRPr="00D713B4" w:rsidRDefault="00D713B4" w:rsidP="00D713B4"/>
    <w:sectPr w:rsidR="0099790E" w:rsidRPr="00D713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2E417E"/>
    <w:multiLevelType w:val="hybridMultilevel"/>
    <w:tmpl w:val="BE60FE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A14320"/>
    <w:multiLevelType w:val="multilevel"/>
    <w:tmpl w:val="E0863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c0sTAyMbUwMLBU0lEKTi0uzszPAykwrAUAy57DlywAAAA="/>
  </w:docVars>
  <w:rsids>
    <w:rsidRoot w:val="00F97FE6"/>
    <w:rsid w:val="00017C71"/>
    <w:rsid w:val="007114AC"/>
    <w:rsid w:val="00BB1EAF"/>
    <w:rsid w:val="00D713B4"/>
    <w:rsid w:val="00F9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aliases w:val=" Znak"/>
    <w:basedOn w:val="Normalny"/>
    <w:next w:val="Normalny"/>
    <w:link w:val="Nagwek1Znak"/>
    <w:qFormat/>
    <w:rsid w:val="00D713B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713B4"/>
    <w:rPr>
      <w:rFonts w:ascii="Arial" w:eastAsia="Times New Roman" w:hAnsi="Arial" w:cs="Arial"/>
      <w:b/>
      <w:bCs/>
      <w:kern w:val="32"/>
      <w:sz w:val="32"/>
      <w:szCs w:val="32"/>
      <w:lang w:val="pl-PL" w:eastAsia="pl-PL"/>
    </w:rPr>
  </w:style>
  <w:style w:type="paragraph" w:styleId="Tekstpodstawowy">
    <w:name w:val="Body Text"/>
    <w:aliases w:val="bt,b,numerowany,Tekst podstawowy-bold"/>
    <w:basedOn w:val="Normalny"/>
    <w:link w:val="TekstpodstawowyZnak"/>
    <w:rsid w:val="00D713B4"/>
    <w:pPr>
      <w:jc w:val="both"/>
    </w:pPr>
    <w:rPr>
      <w:rFonts w:ascii="Arial" w:hAnsi="Arial" w:cs="Arial"/>
      <w:lang w:eastAsia="en-US"/>
    </w:rPr>
  </w:style>
  <w:style w:type="character" w:customStyle="1" w:styleId="TekstpodstawowyZnak">
    <w:name w:val="Tekst podstawowy Znak"/>
    <w:aliases w:val="bt Znak,b Znak,numerowany Znak,Tekst podstawowy-bold Znak"/>
    <w:basedOn w:val="Domylnaczcionkaakapitu"/>
    <w:link w:val="Tekstpodstawowy"/>
    <w:rsid w:val="00D713B4"/>
    <w:rPr>
      <w:rFonts w:ascii="Arial" w:eastAsia="Times New Roman" w:hAnsi="Arial" w:cs="Arial"/>
      <w:sz w:val="24"/>
      <w:szCs w:val="24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aliases w:val=" Znak"/>
    <w:basedOn w:val="Normalny"/>
    <w:next w:val="Normalny"/>
    <w:link w:val="Nagwek1Znak"/>
    <w:qFormat/>
    <w:rsid w:val="00D713B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713B4"/>
    <w:rPr>
      <w:rFonts w:ascii="Arial" w:eastAsia="Times New Roman" w:hAnsi="Arial" w:cs="Arial"/>
      <w:b/>
      <w:bCs/>
      <w:kern w:val="32"/>
      <w:sz w:val="32"/>
      <w:szCs w:val="32"/>
      <w:lang w:val="pl-PL" w:eastAsia="pl-PL"/>
    </w:rPr>
  </w:style>
  <w:style w:type="paragraph" w:styleId="Tekstpodstawowy">
    <w:name w:val="Body Text"/>
    <w:aliases w:val="bt,b,numerowany,Tekst podstawowy-bold"/>
    <w:basedOn w:val="Normalny"/>
    <w:link w:val="TekstpodstawowyZnak"/>
    <w:rsid w:val="00D713B4"/>
    <w:pPr>
      <w:jc w:val="both"/>
    </w:pPr>
    <w:rPr>
      <w:rFonts w:ascii="Arial" w:hAnsi="Arial" w:cs="Arial"/>
      <w:lang w:eastAsia="en-US"/>
    </w:rPr>
  </w:style>
  <w:style w:type="character" w:customStyle="1" w:styleId="TekstpodstawowyZnak">
    <w:name w:val="Tekst podstawowy Znak"/>
    <w:aliases w:val="bt Znak,b Znak,numerowany Znak,Tekst podstawowy-bold Znak"/>
    <w:basedOn w:val="Domylnaczcionkaakapitu"/>
    <w:link w:val="Tekstpodstawowy"/>
    <w:rsid w:val="00D713B4"/>
    <w:rPr>
      <w:rFonts w:ascii="Arial" w:eastAsia="Times New Roman" w:hAnsi="Arial" w:cs="Arial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l</dc:creator>
  <cp:lastModifiedBy>Rafal</cp:lastModifiedBy>
  <cp:revision>2</cp:revision>
  <dcterms:created xsi:type="dcterms:W3CDTF">2018-11-30T10:28:00Z</dcterms:created>
  <dcterms:modified xsi:type="dcterms:W3CDTF">2018-11-30T10:28:00Z</dcterms:modified>
</cp:coreProperties>
</file>